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15E9B" w14:textId="469C2C04" w:rsidR="00D410F1" w:rsidRPr="00501663" w:rsidRDefault="00501663">
      <w:pPr>
        <w:rPr>
          <w:b/>
          <w:bCs/>
          <w:lang w:val="en-US"/>
        </w:rPr>
      </w:pPr>
      <w:r w:rsidRPr="00501663">
        <w:rPr>
          <w:b/>
          <w:bCs/>
          <w:lang w:val="en-US"/>
        </w:rPr>
        <w:t>Name: Farhana Zulaikha binti Fadzli</w:t>
      </w:r>
    </w:p>
    <w:p w14:paraId="70517CB4" w14:textId="413F04FF" w:rsidR="00501663" w:rsidRPr="00501663" w:rsidRDefault="00501663">
      <w:pPr>
        <w:rPr>
          <w:b/>
          <w:bCs/>
          <w:lang w:val="en-US"/>
        </w:rPr>
      </w:pPr>
      <w:r w:rsidRPr="00501663">
        <w:rPr>
          <w:b/>
          <w:bCs/>
          <w:lang w:val="en-US"/>
        </w:rPr>
        <w:t>Matric no: 143949</w:t>
      </w:r>
    </w:p>
    <w:p w14:paraId="29AF7830" w14:textId="4BA2A334" w:rsidR="00501663" w:rsidRDefault="00501663">
      <w:pPr>
        <w:rPr>
          <w:lang w:val="en-US"/>
        </w:rPr>
      </w:pPr>
    </w:p>
    <w:p w14:paraId="395BCC98" w14:textId="71A33EF6" w:rsidR="00501663" w:rsidRDefault="00501663" w:rsidP="00501663">
      <w:pPr>
        <w:pStyle w:val="ListParagraph"/>
        <w:numPr>
          <w:ilvl w:val="0"/>
          <w:numId w:val="1"/>
        </w:numPr>
        <w:ind w:left="360"/>
        <w:rPr>
          <w:lang w:val="en-US"/>
        </w:rPr>
      </w:pPr>
      <w:r w:rsidRPr="00501663">
        <w:rPr>
          <w:lang w:val="en-US"/>
        </w:rPr>
        <w:t>Protection Profile (PP) is a document used within security evaluations under Common Criteria</w:t>
      </w:r>
      <w:r>
        <w:rPr>
          <w:lang w:val="en-US"/>
        </w:rPr>
        <w:t>.</w:t>
      </w:r>
    </w:p>
    <w:p w14:paraId="1EB3696B" w14:textId="77777777" w:rsidR="002A3866" w:rsidRDefault="002A3866" w:rsidP="002A3866">
      <w:pPr>
        <w:pStyle w:val="ListParagraph"/>
        <w:ind w:left="360"/>
        <w:rPr>
          <w:lang w:val="en-US"/>
        </w:rPr>
      </w:pPr>
    </w:p>
    <w:p w14:paraId="608642A3" w14:textId="23FE6632" w:rsidR="00501663" w:rsidRPr="00501663" w:rsidRDefault="002A3866" w:rsidP="00501663">
      <w:pPr>
        <w:pStyle w:val="ListParagraph"/>
        <w:numPr>
          <w:ilvl w:val="0"/>
          <w:numId w:val="1"/>
        </w:numPr>
        <w:ind w:left="360"/>
        <w:rPr>
          <w:lang w:val="en-US"/>
        </w:rPr>
      </w:pPr>
      <w:r>
        <w:rPr>
          <w:lang w:val="en-US"/>
        </w:rPr>
        <w:t>EAL-7 is formally verified designed and tested. It is applied to development of security targets of evaluation for application in very risky situations.</w:t>
      </w:r>
    </w:p>
    <w:sectPr w:rsidR="00501663" w:rsidRPr="005016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AF5537"/>
    <w:multiLevelType w:val="hybridMultilevel"/>
    <w:tmpl w:val="032A9F14"/>
    <w:lvl w:ilvl="0" w:tplc="31E0B7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47560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yMTW2NDKwtDSysDRX0lEKTi0uzszPAykwrAUALQy9ZCwAAAA="/>
  </w:docVars>
  <w:rsids>
    <w:rsidRoot w:val="00501663"/>
    <w:rsid w:val="000E64BC"/>
    <w:rsid w:val="00124DCF"/>
    <w:rsid w:val="00233954"/>
    <w:rsid w:val="002A3866"/>
    <w:rsid w:val="002E46B2"/>
    <w:rsid w:val="0040248D"/>
    <w:rsid w:val="00420484"/>
    <w:rsid w:val="004E5B02"/>
    <w:rsid w:val="00501663"/>
    <w:rsid w:val="005F116A"/>
    <w:rsid w:val="00612669"/>
    <w:rsid w:val="00702D9D"/>
    <w:rsid w:val="00767F1C"/>
    <w:rsid w:val="00781F14"/>
    <w:rsid w:val="00A03C0C"/>
    <w:rsid w:val="00A03C42"/>
    <w:rsid w:val="00C56B7C"/>
    <w:rsid w:val="00CB4ED2"/>
    <w:rsid w:val="00D3115D"/>
    <w:rsid w:val="00D410F1"/>
    <w:rsid w:val="00DC75E1"/>
    <w:rsid w:val="00E75607"/>
    <w:rsid w:val="00ED5112"/>
    <w:rsid w:val="00F6569B"/>
    <w:rsid w:val="00FC4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0E429"/>
  <w15:chartTrackingRefBased/>
  <w15:docId w15:val="{C4EF620B-CFEA-4BD1-BD66-02D9C50C7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16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45</Words>
  <Characters>2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hana Zulaikha Binti Fadzli</dc:creator>
  <cp:keywords/>
  <dc:description/>
  <cp:lastModifiedBy>Farhana Zulaikha Binti Fadzli</cp:lastModifiedBy>
  <cp:revision>1</cp:revision>
  <dcterms:created xsi:type="dcterms:W3CDTF">2022-07-02T14:23:00Z</dcterms:created>
  <dcterms:modified xsi:type="dcterms:W3CDTF">2022-07-02T17:14:00Z</dcterms:modified>
</cp:coreProperties>
</file>